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5CBE" w:rsidRPr="00955CBE" w:rsidRDefault="00955CBE" w:rsidP="00955CBE">
      <w:pPr>
        <w:rPr>
          <w:b/>
        </w:rPr>
      </w:pPr>
      <w:r w:rsidRPr="00955CBE">
        <w:rPr>
          <w:b/>
          <w:noProof/>
          <w:lang w:eastAsia="tr-TR"/>
        </w:rPr>
        <w:drawing>
          <wp:inline distT="0" distB="0" distL="0" distR="0">
            <wp:extent cx="714375" cy="638175"/>
            <wp:effectExtent l="0" t="0" r="9525" b="9525"/>
            <wp:docPr id="1" name="Resim 1" descr="in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di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5CBE">
        <w:rPr>
          <w:b/>
        </w:rPr>
        <w:t xml:space="preserve">  ESOGÜ İlköğretim Bölümü Okul Öncesi Öğretmenliği </w:t>
      </w:r>
      <w:proofErr w:type="gramStart"/>
      <w:r w:rsidRPr="00955CBE">
        <w:rPr>
          <w:b/>
        </w:rPr>
        <w:t>Programı  Ders</w:t>
      </w:r>
      <w:proofErr w:type="gramEnd"/>
      <w:r w:rsidRPr="00955CBE">
        <w:rPr>
          <w:b/>
        </w:rPr>
        <w:t xml:space="preserve"> Bilgi Formu</w:t>
      </w:r>
    </w:p>
    <w:p w:rsidR="00955CBE" w:rsidRPr="00955CBE" w:rsidRDefault="00955CBE" w:rsidP="00955CBE">
      <w:pPr>
        <w:rPr>
          <w:b/>
        </w:rPr>
      </w:pPr>
      <w:r w:rsidRPr="00955CBE">
        <w:rPr>
          <w:b/>
        </w:rPr>
        <w:t>ESOGÜ Eğitim Fakültesi Temel Eğitim Bölümü Okul Öncesi Eğitimi Anabilim Dalı Programı Ders Bilgi Formu</w:t>
      </w:r>
    </w:p>
    <w:tbl>
      <w:tblPr>
        <w:tblW w:w="2694" w:type="dxa"/>
        <w:tblInd w:w="66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167"/>
        <w:gridCol w:w="1527"/>
      </w:tblGrid>
      <w:tr w:rsidR="00955CBE" w:rsidRPr="00955CBE" w:rsidTr="00EE77B5">
        <w:tc>
          <w:tcPr>
            <w:tcW w:w="1167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ÖNEM</w:t>
            </w:r>
          </w:p>
        </w:tc>
        <w:tc>
          <w:tcPr>
            <w:tcW w:w="1527" w:type="dxa"/>
            <w:vAlign w:val="center"/>
          </w:tcPr>
          <w:p w:rsidR="00955CBE" w:rsidRPr="00955CBE" w:rsidRDefault="00955CBE" w:rsidP="00955CBE">
            <w:r w:rsidRPr="00955CBE">
              <w:t xml:space="preserve"> </w:t>
            </w:r>
            <w:r w:rsidR="007D69E7">
              <w:t>GÜZ</w:t>
            </w:r>
          </w:p>
        </w:tc>
      </w:tr>
    </w:tbl>
    <w:p w:rsidR="00955CBE" w:rsidRPr="00955CBE" w:rsidRDefault="00955CBE" w:rsidP="00955CBE">
      <w:pPr>
        <w:rPr>
          <w:b/>
        </w:rPr>
      </w:pPr>
    </w:p>
    <w:tbl>
      <w:tblPr>
        <w:tblW w:w="92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057"/>
        <w:gridCol w:w="1681"/>
        <w:gridCol w:w="1316"/>
        <w:gridCol w:w="4234"/>
      </w:tblGrid>
      <w:tr w:rsidR="00955CBE" w:rsidRPr="00955CBE" w:rsidTr="003F6F73">
        <w:trPr>
          <w:trHeight w:val="559"/>
        </w:trPr>
        <w:tc>
          <w:tcPr>
            <w:tcW w:w="2057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KODU</w:t>
            </w:r>
          </w:p>
        </w:tc>
        <w:tc>
          <w:tcPr>
            <w:tcW w:w="1681" w:type="dxa"/>
            <w:vAlign w:val="center"/>
          </w:tcPr>
          <w:p w:rsidR="00955CBE" w:rsidRPr="007D69E7" w:rsidRDefault="00955CBE" w:rsidP="00955CBE">
            <w:r w:rsidRPr="007D69E7">
              <w:t xml:space="preserve"> </w:t>
            </w:r>
            <w:proofErr w:type="gramStart"/>
            <w:r w:rsidR="007D69E7" w:rsidRPr="007D69E7">
              <w:rPr>
                <w:shd w:val="clear" w:color="auto" w:fill="FFFFFF"/>
              </w:rPr>
              <w:t>171917011</w:t>
            </w:r>
            <w:proofErr w:type="gramEnd"/>
          </w:p>
        </w:tc>
        <w:tc>
          <w:tcPr>
            <w:tcW w:w="1316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ADI</w:t>
            </w:r>
          </w:p>
        </w:tc>
        <w:tc>
          <w:tcPr>
            <w:tcW w:w="4234" w:type="dxa"/>
            <w:vAlign w:val="center"/>
          </w:tcPr>
          <w:p w:rsidR="00955CBE" w:rsidRPr="006943C3" w:rsidRDefault="006943C3" w:rsidP="00955CBE">
            <w:r w:rsidRPr="006943C3">
              <w:rPr>
                <w:rFonts w:cs="HelveticaNeueLTPro-LtCn"/>
                <w:color w:val="000000"/>
                <w:szCs w:val="14"/>
              </w:rPr>
              <w:t>Okula Uyum ve Erken Okuryazarlık Eğitimi</w:t>
            </w:r>
          </w:p>
        </w:tc>
      </w:tr>
    </w:tbl>
    <w:p w:rsidR="00955CBE" w:rsidRPr="00955CBE" w:rsidRDefault="00955CBE" w:rsidP="00955CBE">
      <w:r w:rsidRPr="00955CBE">
        <w:rPr>
          <w:b/>
        </w:rPr>
        <w:t xml:space="preserve">                                                   </w:t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  <w:t xml:space="preserve">      </w:t>
      </w:r>
    </w:p>
    <w:tbl>
      <w:tblPr>
        <w:tblW w:w="516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2"/>
        <w:gridCol w:w="498"/>
        <w:gridCol w:w="282"/>
        <w:gridCol w:w="1171"/>
        <w:gridCol w:w="465"/>
        <w:gridCol w:w="41"/>
        <w:gridCol w:w="792"/>
        <w:gridCol w:w="969"/>
        <w:gridCol w:w="332"/>
        <w:gridCol w:w="377"/>
        <w:gridCol w:w="392"/>
        <w:gridCol w:w="1191"/>
        <w:gridCol w:w="1813"/>
      </w:tblGrid>
      <w:tr w:rsidR="00955CBE" w:rsidRPr="00955CBE" w:rsidTr="006943C3">
        <w:trPr>
          <w:trHeight w:val="383"/>
        </w:trPr>
        <w:tc>
          <w:tcPr>
            <w:tcW w:w="542" w:type="pct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YARIYIL</w:t>
            </w:r>
          </w:p>
          <w:p w:rsidR="00955CBE" w:rsidRPr="00955CBE" w:rsidRDefault="00955CBE" w:rsidP="006943C3">
            <w:pPr>
              <w:jc w:val="center"/>
            </w:pPr>
          </w:p>
        </w:tc>
        <w:tc>
          <w:tcPr>
            <w:tcW w:w="1740" w:type="pct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HAFTALIK DERS SAATİ</w:t>
            </w:r>
          </w:p>
        </w:tc>
        <w:tc>
          <w:tcPr>
            <w:tcW w:w="2718" w:type="pct"/>
            <w:gridSpan w:val="6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DERSİN</w:t>
            </w:r>
          </w:p>
        </w:tc>
      </w:tr>
      <w:tr w:rsidR="00955CBE" w:rsidRPr="00955CBE" w:rsidTr="009A27FF">
        <w:trPr>
          <w:trHeight w:val="382"/>
        </w:trPr>
        <w:tc>
          <w:tcPr>
            <w:tcW w:w="542" w:type="pct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</w:p>
        </w:tc>
        <w:tc>
          <w:tcPr>
            <w:tcW w:w="41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Teorik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Uygulama</w:t>
            </w:r>
          </w:p>
        </w:tc>
        <w:tc>
          <w:tcPr>
            <w:tcW w:w="695" w:type="pct"/>
            <w:gridSpan w:val="3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proofErr w:type="spellStart"/>
            <w:r w:rsidRPr="00955CBE">
              <w:rPr>
                <w:b/>
              </w:rPr>
              <w:t>Laboratuar</w:t>
            </w:r>
            <w:proofErr w:type="spellEnd"/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Kredisi</w:t>
            </w:r>
          </w:p>
        </w:tc>
        <w:tc>
          <w:tcPr>
            <w:tcW w:w="3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AKTS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TÜRÜ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DİLİ</w:t>
            </w:r>
          </w:p>
        </w:tc>
      </w:tr>
      <w:tr w:rsidR="006943C3" w:rsidRPr="00955CBE" w:rsidTr="009A27FF">
        <w:trPr>
          <w:trHeight w:val="367"/>
        </w:trPr>
        <w:tc>
          <w:tcPr>
            <w:tcW w:w="542" w:type="pct"/>
            <w:vAlign w:val="center"/>
          </w:tcPr>
          <w:p w:rsidR="006943C3" w:rsidRPr="006943C3" w:rsidRDefault="007D69E7" w:rsidP="006943C3">
            <w:pPr>
              <w:spacing w:after="0"/>
              <w:jc w:val="center"/>
              <w:rPr>
                <w:szCs w:val="20"/>
              </w:rPr>
            </w:pPr>
            <w:r w:rsidRPr="006943C3">
              <w:rPr>
                <w:szCs w:val="20"/>
              </w:rPr>
              <w:t>VIII</w:t>
            </w:r>
          </w:p>
        </w:tc>
        <w:tc>
          <w:tcPr>
            <w:tcW w:w="418" w:type="pct"/>
            <w:gridSpan w:val="2"/>
            <w:vAlign w:val="center"/>
          </w:tcPr>
          <w:p w:rsidR="006943C3" w:rsidRPr="006943C3" w:rsidRDefault="006943C3" w:rsidP="006943C3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3</w:t>
            </w:r>
          </w:p>
        </w:tc>
        <w:tc>
          <w:tcPr>
            <w:tcW w:w="627" w:type="pct"/>
            <w:vAlign w:val="center"/>
          </w:tcPr>
          <w:p w:rsidR="006943C3" w:rsidRPr="006943C3" w:rsidRDefault="006943C3" w:rsidP="006943C3">
            <w:pPr>
              <w:spacing w:after="0"/>
              <w:jc w:val="center"/>
              <w:rPr>
                <w:szCs w:val="20"/>
              </w:rPr>
            </w:pPr>
            <w:r w:rsidRPr="006943C3">
              <w:rPr>
                <w:szCs w:val="20"/>
              </w:rPr>
              <w:t>0</w:t>
            </w:r>
          </w:p>
        </w:tc>
        <w:tc>
          <w:tcPr>
            <w:tcW w:w="695" w:type="pct"/>
            <w:gridSpan w:val="3"/>
            <w:shd w:val="clear" w:color="auto" w:fill="auto"/>
            <w:vAlign w:val="center"/>
          </w:tcPr>
          <w:p w:rsidR="006943C3" w:rsidRPr="006943C3" w:rsidRDefault="006943C3" w:rsidP="006943C3">
            <w:pPr>
              <w:spacing w:after="0"/>
              <w:jc w:val="center"/>
              <w:rPr>
                <w:szCs w:val="20"/>
              </w:rPr>
            </w:pPr>
            <w:r w:rsidRPr="006943C3">
              <w:rPr>
                <w:szCs w:val="20"/>
              </w:rPr>
              <w:t>0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6943C3" w:rsidRPr="006943C3" w:rsidRDefault="006943C3" w:rsidP="006943C3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3</w:t>
            </w:r>
          </w:p>
        </w:tc>
        <w:tc>
          <w:tcPr>
            <w:tcW w:w="380" w:type="pct"/>
            <w:gridSpan w:val="2"/>
            <w:shd w:val="clear" w:color="auto" w:fill="auto"/>
            <w:vAlign w:val="center"/>
          </w:tcPr>
          <w:p w:rsidR="006943C3" w:rsidRPr="006943C3" w:rsidRDefault="006943C3" w:rsidP="006943C3">
            <w:pPr>
              <w:spacing w:after="0"/>
              <w:jc w:val="center"/>
              <w:rPr>
                <w:szCs w:val="20"/>
              </w:rPr>
            </w:pPr>
            <w:r w:rsidRPr="006943C3">
              <w:rPr>
                <w:szCs w:val="20"/>
              </w:rPr>
              <w:t>4</w:t>
            </w:r>
          </w:p>
        </w:tc>
        <w:tc>
          <w:tcPr>
            <w:tcW w:w="848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943C3" w:rsidRPr="007D69E7" w:rsidRDefault="006943C3" w:rsidP="006943C3">
            <w:pPr>
              <w:spacing w:after="0"/>
              <w:jc w:val="center"/>
            </w:pPr>
            <w:r w:rsidRPr="007D69E7">
              <w:t>ZORUNLU (X )</w:t>
            </w:r>
          </w:p>
          <w:p w:rsidR="006943C3" w:rsidRPr="007D69E7" w:rsidRDefault="006943C3" w:rsidP="006943C3">
            <w:pPr>
              <w:spacing w:after="0"/>
              <w:jc w:val="center"/>
            </w:pPr>
            <w:r w:rsidRPr="007D69E7">
              <w:t>SEÇMELİ (   )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943C3" w:rsidRPr="007D69E7" w:rsidRDefault="006943C3" w:rsidP="006943C3">
            <w:pPr>
              <w:spacing w:after="0"/>
              <w:jc w:val="center"/>
            </w:pPr>
            <w:r w:rsidRPr="007D69E7">
              <w:t>Türkçe</w:t>
            </w:r>
          </w:p>
        </w:tc>
      </w:tr>
      <w:tr w:rsidR="006943C3" w:rsidRPr="00955CBE" w:rsidTr="006943C3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5000" w:type="pct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DERSİN KATEGORİSİ</w:t>
            </w:r>
          </w:p>
        </w:tc>
      </w:tr>
      <w:tr w:rsidR="006943C3" w:rsidRPr="00955CBE" w:rsidTr="006943C3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46"/>
        </w:trPr>
        <w:tc>
          <w:tcPr>
            <w:tcW w:w="809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Meslek Bilgisi</w:t>
            </w:r>
          </w:p>
        </w:tc>
        <w:tc>
          <w:tcPr>
            <w:tcW w:w="1049" w:type="pct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Alan Bilgisi</w:t>
            </w:r>
          </w:p>
        </w:tc>
        <w:tc>
          <w:tcPr>
            <w:tcW w:w="1533" w:type="pct"/>
            <w:gridSpan w:val="5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Genel Kültür</w:t>
            </w:r>
          </w:p>
        </w:tc>
        <w:tc>
          <w:tcPr>
            <w:tcW w:w="1609" w:type="pct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  <w:rPr>
                <w:b/>
              </w:rPr>
            </w:pPr>
            <w:r w:rsidRPr="00955CBE">
              <w:rPr>
                <w:b/>
              </w:rPr>
              <w:t>Seçmeli</w:t>
            </w:r>
          </w:p>
        </w:tc>
      </w:tr>
      <w:tr w:rsidR="006943C3" w:rsidRPr="00955CBE" w:rsidTr="006943C3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138"/>
        </w:trPr>
        <w:tc>
          <w:tcPr>
            <w:tcW w:w="809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</w:pPr>
          </w:p>
        </w:tc>
        <w:tc>
          <w:tcPr>
            <w:tcW w:w="1049" w:type="pct"/>
            <w:gridSpan w:val="4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</w:pPr>
            <w:r w:rsidRPr="00955CBE">
              <w:t>%100</w:t>
            </w:r>
          </w:p>
        </w:tc>
        <w:tc>
          <w:tcPr>
            <w:tcW w:w="1533" w:type="pct"/>
            <w:gridSpan w:val="5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</w:pPr>
          </w:p>
        </w:tc>
        <w:tc>
          <w:tcPr>
            <w:tcW w:w="1609" w:type="pct"/>
            <w:gridSpan w:val="2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6943C3" w:rsidRPr="00955CBE" w:rsidRDefault="006943C3" w:rsidP="006943C3">
            <w:pPr>
              <w:jc w:val="center"/>
            </w:pPr>
            <w:r>
              <w:t xml:space="preserve">Genel Kültür (  )      Alan ( </w:t>
            </w:r>
            <w:r w:rsidRPr="00955CBE">
              <w:t>)</w:t>
            </w:r>
          </w:p>
        </w:tc>
      </w:tr>
      <w:tr w:rsidR="006943C3" w:rsidRPr="00955CBE" w:rsidTr="00EE77B5">
        <w:trPr>
          <w:trHeight w:val="324"/>
        </w:trPr>
        <w:tc>
          <w:tcPr>
            <w:tcW w:w="5000" w:type="pct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DEĞERLENDİRME ÖLÇÜTLERİ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YARIYIL İÇİ</w:t>
            </w:r>
          </w:p>
        </w:tc>
        <w:tc>
          <w:tcPr>
            <w:tcW w:w="1143" w:type="pct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Faaliyet türü</w:t>
            </w:r>
          </w:p>
        </w:tc>
        <w:tc>
          <w:tcPr>
            <w:tcW w:w="1050" w:type="pct"/>
            <w:gridSpan w:val="3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Sayı</w:t>
            </w:r>
          </w:p>
        </w:tc>
        <w:tc>
          <w:tcPr>
            <w:tcW w:w="9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%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I. Ara Sınav</w:t>
            </w:r>
          </w:p>
        </w:tc>
        <w:tc>
          <w:tcPr>
            <w:tcW w:w="1050" w:type="pct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943C3" w:rsidRPr="00955CBE" w:rsidRDefault="006943C3" w:rsidP="006943C3">
            <w:r w:rsidRPr="00955CBE">
              <w:t xml:space="preserve"> 1</w:t>
            </w:r>
          </w:p>
        </w:tc>
        <w:tc>
          <w:tcPr>
            <w:tcW w:w="971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943C3" w:rsidRPr="00955CBE" w:rsidRDefault="006943C3" w:rsidP="006943C3">
            <w:r w:rsidRPr="00955CBE">
              <w:t xml:space="preserve"> 40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II. Ara Sınav</w:t>
            </w:r>
          </w:p>
        </w:tc>
        <w:tc>
          <w:tcPr>
            <w:tcW w:w="10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943C3" w:rsidRPr="00955CBE" w:rsidRDefault="006943C3" w:rsidP="006943C3">
            <w:r w:rsidRPr="00955CBE">
              <w:t xml:space="preserve"> 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943C3" w:rsidRPr="00955CBE" w:rsidRDefault="006943C3" w:rsidP="006943C3">
            <w:r w:rsidRPr="00955CBE">
              <w:t xml:space="preserve"> 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Kısa Sınav</w:t>
            </w:r>
          </w:p>
        </w:tc>
        <w:tc>
          <w:tcPr>
            <w:tcW w:w="10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943C3" w:rsidRPr="00955CBE" w:rsidRDefault="006943C3" w:rsidP="006943C3"/>
        </w:tc>
        <w:tc>
          <w:tcPr>
            <w:tcW w:w="97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:rsidR="006943C3" w:rsidRPr="00955CBE" w:rsidRDefault="006943C3" w:rsidP="006943C3">
            <w:r w:rsidRPr="00955CBE">
              <w:t xml:space="preserve"> 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Ödev</w:t>
            </w:r>
          </w:p>
        </w:tc>
        <w:tc>
          <w:tcPr>
            <w:tcW w:w="10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6943C3" w:rsidRPr="00955CBE" w:rsidRDefault="006943C3" w:rsidP="006943C3">
            <w:r w:rsidRPr="00955CBE">
              <w:t xml:space="preserve"> </w:t>
            </w:r>
            <w:r w:rsidR="007D69E7">
              <w:t>1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:rsidR="006943C3" w:rsidRPr="00955CBE" w:rsidRDefault="006943C3" w:rsidP="006943C3">
            <w:r w:rsidRPr="00955CBE">
              <w:t xml:space="preserve">  </w:t>
            </w:r>
            <w:r w:rsidR="007D69E7">
              <w:t>20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Proje</w:t>
            </w:r>
          </w:p>
        </w:tc>
        <w:tc>
          <w:tcPr>
            <w:tcW w:w="1050" w:type="pct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6943C3" w:rsidRPr="00955CBE" w:rsidRDefault="006943C3" w:rsidP="006943C3">
            <w:r w:rsidRPr="00955CBE">
              <w:t xml:space="preserve"> 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6943C3" w:rsidRPr="00955CBE" w:rsidRDefault="006943C3" w:rsidP="006943C3">
            <w:r w:rsidRPr="00955CBE">
              <w:t xml:space="preserve"> </w:t>
            </w:r>
          </w:p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Rapor</w:t>
            </w:r>
          </w:p>
        </w:tc>
        <w:tc>
          <w:tcPr>
            <w:tcW w:w="1050" w:type="pct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6943C3" w:rsidRPr="00955CBE" w:rsidRDefault="006943C3" w:rsidP="006943C3"/>
        </w:tc>
        <w:tc>
          <w:tcPr>
            <w:tcW w:w="97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6943C3" w:rsidRPr="00955CBE" w:rsidRDefault="006943C3" w:rsidP="006943C3"/>
        </w:tc>
      </w:tr>
      <w:tr w:rsidR="006943C3" w:rsidRPr="00955CBE" w:rsidTr="00955CBE">
        <w:tc>
          <w:tcPr>
            <w:tcW w:w="183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</w:p>
        </w:tc>
        <w:tc>
          <w:tcPr>
            <w:tcW w:w="1143" w:type="pct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943C3" w:rsidRPr="00955CBE" w:rsidRDefault="006943C3" w:rsidP="006943C3">
            <w:r w:rsidRPr="00955CBE">
              <w:t>Diğer (</w:t>
            </w:r>
            <w:proofErr w:type="gramStart"/>
            <w:r w:rsidRPr="00955CBE">
              <w:t>………</w:t>
            </w:r>
            <w:proofErr w:type="gramEnd"/>
            <w:r w:rsidRPr="00955CBE">
              <w:t>)</w:t>
            </w:r>
          </w:p>
        </w:tc>
        <w:tc>
          <w:tcPr>
            <w:tcW w:w="1050" w:type="pct"/>
            <w:gridSpan w:val="3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:rsidR="006943C3" w:rsidRPr="00955CBE" w:rsidRDefault="006943C3" w:rsidP="006943C3"/>
        </w:tc>
        <w:tc>
          <w:tcPr>
            <w:tcW w:w="97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6943C3" w:rsidRPr="00955CBE" w:rsidRDefault="006943C3" w:rsidP="006943C3"/>
        </w:tc>
      </w:tr>
      <w:tr w:rsidR="006943C3" w:rsidRPr="00955CBE" w:rsidTr="00955CBE">
        <w:trPr>
          <w:trHeight w:val="392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YARIYIL SONU SINAVI</w:t>
            </w:r>
          </w:p>
        </w:tc>
        <w:tc>
          <w:tcPr>
            <w:tcW w:w="1143" w:type="pct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:rsidR="006943C3" w:rsidRPr="00955CBE" w:rsidRDefault="006943C3" w:rsidP="006943C3">
            <w:r w:rsidRPr="00955CBE">
              <w:t>Ödev- Proje</w:t>
            </w:r>
          </w:p>
        </w:tc>
        <w:tc>
          <w:tcPr>
            <w:tcW w:w="1050" w:type="pct"/>
            <w:gridSpan w:val="3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943C3" w:rsidRPr="00955CBE" w:rsidRDefault="006943C3" w:rsidP="006943C3">
            <w:r w:rsidRPr="00955CBE">
              <w:t xml:space="preserve"> 1</w:t>
            </w:r>
          </w:p>
        </w:tc>
        <w:tc>
          <w:tcPr>
            <w:tcW w:w="97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6943C3" w:rsidRPr="00955CBE" w:rsidRDefault="007D69E7" w:rsidP="006943C3">
            <w:r>
              <w:t>40</w:t>
            </w:r>
          </w:p>
        </w:tc>
      </w:tr>
      <w:tr w:rsidR="006943C3" w:rsidRPr="00955CBE" w:rsidTr="00EE77B5">
        <w:trPr>
          <w:trHeight w:val="447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VARSA ÖNERİLEN ÖNKOŞUL(LAR)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r w:rsidRPr="00955CBE">
              <w:t xml:space="preserve"> </w:t>
            </w:r>
            <w:r>
              <w:t>-</w:t>
            </w:r>
          </w:p>
        </w:tc>
      </w:tr>
      <w:tr w:rsidR="006943C3" w:rsidRPr="00955CBE" w:rsidTr="00EE77B5">
        <w:trPr>
          <w:trHeight w:val="447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6943C3" w:rsidRDefault="006943C3" w:rsidP="006943C3">
            <w:pPr>
              <w:jc w:val="both"/>
              <w:rPr>
                <w:b/>
              </w:rPr>
            </w:pPr>
            <w:r w:rsidRPr="006943C3">
              <w:rPr>
                <w:b/>
              </w:rPr>
              <w:lastRenderedPageBreak/>
              <w:t>DERSİN KISA İÇERİĞİ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943C3" w:rsidRPr="006943C3" w:rsidRDefault="007D69E7" w:rsidP="004611D2">
            <w:pPr>
              <w:spacing w:after="0"/>
              <w:jc w:val="both"/>
            </w:pPr>
            <w:proofErr w:type="gramStart"/>
            <w:r w:rsidRPr="007D69E7">
              <w:t xml:space="preserve">Okula </w:t>
            </w:r>
            <w:proofErr w:type="spellStart"/>
            <w:r w:rsidRPr="007D69E7">
              <w:t>hazırbulunuşluğun</w:t>
            </w:r>
            <w:proofErr w:type="spellEnd"/>
            <w:r w:rsidRPr="007D69E7">
              <w:t xml:space="preserve"> tanımı ve </w:t>
            </w:r>
            <w:proofErr w:type="spellStart"/>
            <w:r w:rsidRPr="007D69E7">
              <w:t>hazırbulunuşluğu</w:t>
            </w:r>
            <w:proofErr w:type="spellEnd"/>
            <w:r w:rsidRPr="007D69E7">
              <w:t xml:space="preserve"> etkileyen faktörler; ilkokula hazırlığın boyutları (fiziksel, sosyal, duygusal, bilişsel, dil, öz bakım becerileri), okula </w:t>
            </w:r>
            <w:proofErr w:type="spellStart"/>
            <w:r w:rsidRPr="007D69E7">
              <w:t>hazırbulunuşluk</w:t>
            </w:r>
            <w:proofErr w:type="spellEnd"/>
            <w:r w:rsidRPr="007D69E7">
              <w:t xml:space="preserve"> yeterliliklerinin kazandırılmasına yönelik etkinlikler hazırlama; okul öncesi eğitimde okuma yazmaya hazırlık çalışmalarının önemi, temel kavramlar, okuma yazma yaklaşımları, okuma kazanımını etkileyen etmenler, okuma yazma becerilerinin gelişimi, erken okuryazarlık, okuma becerileri ve alt alanları; alfabe bilgisi (alfabe öncesi aşama, </w:t>
            </w:r>
            <w:proofErr w:type="spellStart"/>
            <w:r w:rsidRPr="007D69E7">
              <w:t>logografik</w:t>
            </w:r>
            <w:proofErr w:type="spellEnd"/>
            <w:r w:rsidRPr="007D69E7">
              <w:t xml:space="preserve"> düzeyi, kısmi alfabe aşaması/yarı fonetik düzey, tam alfabe aşaması, birleştirilmiş alfabe aşaması/telaffuz), fonolojik süreç becerileri (ses farkındalığı, ses hafızası, ses kullanımı), sözel dil becerileri ve sözcük bilgisi gelişimi; yazmaya hazırlık (yazı farkındalığı), okul öncesi eğitim programına uygun okuma yazmaya hazırlık etkinlikleri planlama, uygulama ve değerlendirme.</w:t>
            </w:r>
            <w:proofErr w:type="gramEnd"/>
          </w:p>
        </w:tc>
      </w:tr>
      <w:tr w:rsidR="007D69E7" w:rsidRPr="00955CBE" w:rsidTr="00EE77B5">
        <w:trPr>
          <w:trHeight w:val="447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D69E7" w:rsidRPr="006943C3" w:rsidRDefault="007D69E7" w:rsidP="006943C3">
            <w:pPr>
              <w:jc w:val="both"/>
              <w:rPr>
                <w:b/>
              </w:rPr>
            </w:pPr>
            <w:r>
              <w:rPr>
                <w:b/>
              </w:rPr>
              <w:t>DERSİN AMAÇLARI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D69E7" w:rsidRPr="006943C3" w:rsidRDefault="007D69E7" w:rsidP="004611D2">
            <w:pPr>
              <w:spacing w:after="0"/>
              <w:jc w:val="both"/>
            </w:pPr>
            <w:r w:rsidRPr="007D69E7">
              <w:t xml:space="preserve">Bu dersin amacı okul öncesi öğretmen adaylarının okula </w:t>
            </w:r>
            <w:proofErr w:type="spellStart"/>
            <w:r w:rsidRPr="007D69E7">
              <w:t>hazırbulunuşluğu</w:t>
            </w:r>
            <w:proofErr w:type="spellEnd"/>
            <w:r w:rsidRPr="007D69E7">
              <w:t xml:space="preserve"> açıklayabilmelerini ve değerlendirmelerini; çocukların kendi içlerindeki ve birbirleri iler aralarındaki farklılıkları göz</w:t>
            </w:r>
            <w:r>
              <w:t xml:space="preserve"> </w:t>
            </w:r>
            <w:r w:rsidRPr="007D69E7">
              <w:t>önünde bulundurarak, çocukları ilkokula hazırlayıcı ve okul öncesi programlarından ilkokula geçişlerini kolaylaştırıcı etkinlikler planlamalarını ve uygulamalarını sağlamaktır.</w:t>
            </w:r>
          </w:p>
        </w:tc>
      </w:tr>
      <w:tr w:rsidR="006943C3" w:rsidRPr="00955CBE" w:rsidTr="00EE77B5">
        <w:trPr>
          <w:trHeight w:val="518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DERSİN MESLEK EĞİTİMİNİ SAĞLAMAYA YÖNELİK KATKISI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6943C3" w:rsidRDefault="006943C3" w:rsidP="004611D2">
            <w:pPr>
              <w:spacing w:after="0"/>
              <w:jc w:val="both"/>
            </w:pPr>
            <w:r w:rsidRPr="00955CBE">
              <w:t xml:space="preserve"> </w:t>
            </w:r>
            <w:r w:rsidR="000B64AF" w:rsidRPr="007D69E7">
              <w:t>Çocukları ilkokula hazırlayıcı ve okul öncesi programlarından ilkokula geçişlerini kolaylaşt</w:t>
            </w:r>
            <w:r w:rsidR="000B64AF">
              <w:t>ırıcı etkinlikler planlama ve uygulama</w:t>
            </w:r>
          </w:p>
        </w:tc>
      </w:tr>
      <w:tr w:rsidR="006943C3" w:rsidRPr="00955CBE" w:rsidTr="00EE77B5">
        <w:trPr>
          <w:trHeight w:val="518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DERSİN ÖĞRENİM ÇIKTILARI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D69E7" w:rsidRDefault="007D69E7" w:rsidP="007D69E7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ind w:left="135" w:right="170" w:firstLine="0"/>
              <w:jc w:val="both"/>
            </w:pPr>
            <w:r>
              <w:t xml:space="preserve">Öğrenciler okula </w:t>
            </w:r>
            <w:proofErr w:type="spellStart"/>
            <w:r>
              <w:t>hazırbulunuşluğun</w:t>
            </w:r>
            <w:proofErr w:type="spellEnd"/>
            <w:r>
              <w:t xml:space="preserve"> tanımı ve </w:t>
            </w:r>
            <w:proofErr w:type="spellStart"/>
            <w:r>
              <w:t>hazırbulunuşluğu</w:t>
            </w:r>
            <w:proofErr w:type="spellEnd"/>
            <w:r>
              <w:t xml:space="preserve"> etkileyen faktörleri bilir ve açıklar.</w:t>
            </w:r>
          </w:p>
          <w:p w:rsidR="007D69E7" w:rsidRDefault="007D69E7" w:rsidP="007D69E7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ind w:left="135" w:right="170" w:firstLine="0"/>
              <w:jc w:val="both"/>
            </w:pPr>
            <w:r>
              <w:t>Öğrenciler okul öncesi eğitimde okuma yazmaya hazırlık çalışmalarının önemi, temel kavramlar, okuma yazma yaklaşımları, okuma kazanımını etkileyen etmenler, okuma yazma becerilerinin gelişimini bilir ve açıklar.</w:t>
            </w:r>
          </w:p>
          <w:p w:rsidR="007D69E7" w:rsidRDefault="007D69E7" w:rsidP="007D69E7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ind w:left="135" w:right="170" w:firstLine="0"/>
              <w:jc w:val="both"/>
            </w:pPr>
            <w:r>
              <w:t>Öğrenciler fonolojik süreç becerileri (ses farkındalığı, ses hafızası, ses kullanımı), sözel dil becerileri ve sözcük bilgisi gelişimini bilir ve açıklar.</w:t>
            </w:r>
          </w:p>
          <w:p w:rsidR="007D69E7" w:rsidRDefault="007D69E7" w:rsidP="007D69E7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ind w:left="135" w:right="170" w:firstLine="0"/>
              <w:jc w:val="both"/>
            </w:pPr>
            <w:r>
              <w:t>Öğrenciler Yazmaya hazırlık (yazı farkındalığı) sürecini bilir.</w:t>
            </w:r>
          </w:p>
          <w:p w:rsidR="006943C3" w:rsidRPr="00955CBE" w:rsidRDefault="007D69E7" w:rsidP="007D69E7">
            <w:pPr>
              <w:pStyle w:val="ListeParagraf"/>
              <w:numPr>
                <w:ilvl w:val="0"/>
                <w:numId w:val="5"/>
              </w:numPr>
              <w:shd w:val="clear" w:color="auto" w:fill="FFFFFF"/>
              <w:spacing w:before="100" w:beforeAutospacing="1" w:after="0" w:line="240" w:lineRule="auto"/>
              <w:ind w:left="135" w:right="170" w:firstLine="0"/>
              <w:jc w:val="both"/>
            </w:pPr>
            <w:r>
              <w:t>Öğrenciler okul öncesi eğitim programına uygun okuma yazmaya hazırlık etkinlikleri planlama, uygulama ve değerlendirmeyi bilir ve uygular.</w:t>
            </w:r>
          </w:p>
        </w:tc>
      </w:tr>
      <w:tr w:rsidR="006943C3" w:rsidRPr="00955CBE" w:rsidTr="00EE77B5">
        <w:trPr>
          <w:trHeight w:val="540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lastRenderedPageBreak/>
              <w:t>TEMEL DERS KİTABI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85979" w:rsidRDefault="00485979" w:rsidP="006943C3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</w:rPr>
            </w:pPr>
          </w:p>
          <w:p w:rsidR="00485979" w:rsidRPr="00485979" w:rsidRDefault="006943C3" w:rsidP="00485979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</w:rPr>
            </w:pPr>
            <w:bookmarkStart w:id="0" w:name="_GoBack"/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>Alisinanoğlu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>, F. (</w:t>
            </w:r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>Edt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 xml:space="preserve">.) (2013). </w:t>
            </w:r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</w:rPr>
              <w:t>İlköğretime hazırlık ve ilköğretim programları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 xml:space="preserve"> Ankara: </w:t>
            </w:r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>Pegem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</w:rPr>
              <w:t xml:space="preserve"> Akademi Yayınları.</w:t>
            </w:r>
          </w:p>
          <w:p w:rsidR="006943C3" w:rsidRDefault="00485979" w:rsidP="006943C3">
            <w:pPr>
              <w:pStyle w:val="Balk4"/>
              <w:spacing w:before="0" w:after="0" w:line="276" w:lineRule="auto"/>
              <w:jc w:val="both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Erdoğan, T. (2018). İlkokula hazırlık ve ilkokul programları, Ankara. Eğiten Kitap</w:t>
            </w:r>
          </w:p>
          <w:p w:rsidR="00485979" w:rsidRPr="00485979" w:rsidRDefault="00485979" w:rsidP="00485979">
            <w:r>
              <w:t xml:space="preserve">Temel, Z.F.(2015). Dil ve Erken Okuryazarlık, Ankara: Hedef CS Yayıncılık. </w:t>
            </w:r>
            <w:bookmarkEnd w:id="0"/>
          </w:p>
        </w:tc>
      </w:tr>
      <w:tr w:rsidR="006943C3" w:rsidRPr="00955CBE" w:rsidTr="00EE77B5">
        <w:trPr>
          <w:trHeight w:val="540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6943C3">
            <w:pPr>
              <w:rPr>
                <w:b/>
              </w:rPr>
            </w:pPr>
            <w:r w:rsidRPr="00955CBE">
              <w:rPr>
                <w:b/>
              </w:rPr>
              <w:t>YARDIMCI KAYNAKLAR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85979" w:rsidRDefault="00485979" w:rsidP="00485979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</w:pP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Üstün, E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(2003). </w:t>
            </w:r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</w:rPr>
              <w:t>Okul öncesi dönemdeki çocukların okuma yazma becerilerinin gelişimi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. 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İstanbul: </w:t>
            </w:r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Morpa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Yayınev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i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</w:t>
            </w:r>
          </w:p>
          <w:p w:rsidR="006943C3" w:rsidRPr="006943C3" w:rsidRDefault="006943C3" w:rsidP="00485979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</w:pP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Akyol, H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. 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(2008). </w:t>
            </w:r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</w:rPr>
              <w:t xml:space="preserve">Türkçe </w:t>
            </w:r>
            <w:proofErr w:type="spellStart"/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</w:rPr>
              <w:t>ilkokuma</w:t>
            </w:r>
            <w:proofErr w:type="spellEnd"/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</w:rPr>
              <w:t xml:space="preserve"> yazma öğretimi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. </w:t>
            </w:r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Pegem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Akademi Yayıncılık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</w:t>
            </w:r>
          </w:p>
          <w:p w:rsidR="006943C3" w:rsidRPr="006943C3" w:rsidRDefault="006943C3" w:rsidP="006943C3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</w:pP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Güneş, Firdevs (2008)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 xml:space="preserve"> </w:t>
            </w:r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</w:rPr>
              <w:t>Ses temelli cümle yöntemi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.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 </w:t>
            </w:r>
            <w:proofErr w:type="gramStart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Ankara: 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</w:rPr>
              <w:t>Nobel Yayıncılık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.</w:t>
            </w:r>
            <w:proofErr w:type="gramEnd"/>
          </w:p>
          <w:p w:rsidR="006943C3" w:rsidRPr="006943C3" w:rsidRDefault="006943C3" w:rsidP="006943C3">
            <w:pPr>
              <w:pStyle w:val="Balk4"/>
              <w:spacing w:before="0" w:after="0" w:line="276" w:lineRule="auto"/>
              <w:jc w:val="both"/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</w:pP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Çelenk, S. (2003). </w:t>
            </w:r>
            <w:proofErr w:type="spellStart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>İlkokuma</w:t>
            </w:r>
            <w:proofErr w:type="spellEnd"/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-yazma öğretiminde kuluçka dönemi. </w:t>
            </w:r>
            <w:r w:rsidRPr="006943C3">
              <w:rPr>
                <w:rFonts w:asciiTheme="minorHAnsi" w:hAnsiTheme="minorHAnsi"/>
                <w:b w:val="0"/>
                <w:i/>
                <w:sz w:val="22"/>
                <w:szCs w:val="20"/>
                <w:shd w:val="clear" w:color="auto" w:fill="FFFFFF"/>
                <w:lang w:val="tr-TR"/>
              </w:rPr>
              <w:t>Ankara Üniversitesi Eğitim Bilimleri Fakültesi Dergisi,</w:t>
            </w:r>
            <w:r w:rsidRPr="006943C3">
              <w:rPr>
                <w:rFonts w:asciiTheme="minorHAnsi" w:hAnsiTheme="minorHAnsi"/>
                <w:b w:val="0"/>
                <w:sz w:val="22"/>
                <w:szCs w:val="20"/>
                <w:shd w:val="clear" w:color="auto" w:fill="FFFFFF"/>
                <w:lang w:val="tr-TR"/>
              </w:rPr>
              <w:t xml:space="preserve"> cilt: 36, sayı: 1-2, s. 76 -80.</w:t>
            </w:r>
          </w:p>
          <w:p w:rsidR="00485979" w:rsidRDefault="006943C3" w:rsidP="006943C3">
            <w:pPr>
              <w:shd w:val="clear" w:color="auto" w:fill="FFFFFF"/>
              <w:spacing w:after="0"/>
              <w:jc w:val="both"/>
              <w:rPr>
                <w:color w:val="000000"/>
                <w:lang w:eastAsia="tr-TR"/>
              </w:rPr>
            </w:pPr>
            <w:proofErr w:type="spellStart"/>
            <w:r w:rsidRPr="006943C3">
              <w:rPr>
                <w:color w:val="000000"/>
                <w:lang w:eastAsia="tr-TR"/>
              </w:rPr>
              <w:t>Deretarla</w:t>
            </w:r>
            <w:proofErr w:type="spellEnd"/>
            <w:r w:rsidRPr="006943C3">
              <w:rPr>
                <w:color w:val="000000"/>
                <w:lang w:eastAsia="tr-TR"/>
              </w:rPr>
              <w:t xml:space="preserve"> Gül, E</w:t>
            </w:r>
            <w:proofErr w:type="gramStart"/>
            <w:r w:rsidRPr="006943C3">
              <w:rPr>
                <w:color w:val="000000"/>
                <w:lang w:eastAsia="tr-TR"/>
              </w:rPr>
              <w:t>.,</w:t>
            </w:r>
            <w:proofErr w:type="gramEnd"/>
            <w:r w:rsidRPr="006943C3">
              <w:rPr>
                <w:color w:val="000000"/>
                <w:lang w:eastAsia="tr-TR"/>
              </w:rPr>
              <w:t xml:space="preserve"> Bal, S. (2006). Anasınıfı Öğretmenlerinin Okuma Yazmaya Hazırlık Çalışmalarına İlişkin Bakış Açıları, Sınıf İçi Kullanılan Materyal ve Etkinlikler ile Çocukların Okuma Yazmaya İlgilerinin İncelenmesi. </w:t>
            </w:r>
            <w:r w:rsidRPr="006943C3">
              <w:rPr>
                <w:i/>
                <w:color w:val="000000"/>
                <w:lang w:eastAsia="tr-TR"/>
              </w:rPr>
              <w:t>Çocuk Gelişimi ve Eğitimi Dergisi</w:t>
            </w:r>
            <w:r w:rsidRPr="006943C3">
              <w:rPr>
                <w:color w:val="000000"/>
                <w:lang w:eastAsia="tr-TR"/>
              </w:rPr>
              <w:t>, cilt: 3, sayı: 1-2, s. 33-51.</w:t>
            </w:r>
          </w:p>
          <w:p w:rsidR="00485979" w:rsidRPr="006943C3" w:rsidRDefault="00485979" w:rsidP="006943C3">
            <w:pPr>
              <w:shd w:val="clear" w:color="auto" w:fill="FFFFFF"/>
              <w:spacing w:after="0"/>
              <w:jc w:val="both"/>
              <w:rPr>
                <w:b/>
                <w:bCs/>
              </w:rPr>
            </w:pPr>
          </w:p>
        </w:tc>
      </w:tr>
      <w:tr w:rsidR="006943C3" w:rsidRPr="00955CBE" w:rsidTr="00EE77B5">
        <w:trPr>
          <w:trHeight w:val="520"/>
        </w:trPr>
        <w:tc>
          <w:tcPr>
            <w:tcW w:w="183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943C3" w:rsidRPr="00955CBE" w:rsidRDefault="006943C3" w:rsidP="004611D2">
            <w:pPr>
              <w:spacing w:after="0"/>
              <w:rPr>
                <w:b/>
              </w:rPr>
            </w:pPr>
            <w:r w:rsidRPr="00955CBE">
              <w:rPr>
                <w:b/>
              </w:rPr>
              <w:t>DERSTE GEREKLİ ARAÇ VE GEREÇLER</w:t>
            </w:r>
          </w:p>
        </w:tc>
        <w:tc>
          <w:tcPr>
            <w:tcW w:w="3164" w:type="pct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943C3" w:rsidRPr="00955CBE" w:rsidRDefault="006943C3" w:rsidP="006943C3">
            <w:r w:rsidRPr="00955CBE">
              <w:t xml:space="preserve"> Bilgisayar, Projeksiyon </w:t>
            </w:r>
          </w:p>
        </w:tc>
      </w:tr>
    </w:tbl>
    <w:p w:rsidR="00955CBE" w:rsidRPr="00955CBE" w:rsidRDefault="00955CBE" w:rsidP="00955CBE"/>
    <w:tbl>
      <w:tblPr>
        <w:tblW w:w="5165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18"/>
        <w:gridCol w:w="8622"/>
      </w:tblGrid>
      <w:tr w:rsidR="00955CBE" w:rsidRPr="00955CBE" w:rsidTr="004611D2">
        <w:trPr>
          <w:trHeight w:val="458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955CBE" w:rsidRPr="00955CBE" w:rsidRDefault="00955CBE" w:rsidP="004611D2">
            <w:pPr>
              <w:spacing w:after="0" w:line="360" w:lineRule="auto"/>
              <w:rPr>
                <w:b/>
              </w:rPr>
            </w:pPr>
            <w:r w:rsidRPr="00955CBE">
              <w:rPr>
                <w:b/>
              </w:rPr>
              <w:t>Dersin Haftalık Planı</w:t>
            </w:r>
          </w:p>
        </w:tc>
      </w:tr>
      <w:tr w:rsidR="00955CBE" w:rsidRPr="00955CBE" w:rsidTr="004611D2">
        <w:tc>
          <w:tcPr>
            <w:tcW w:w="384" w:type="pct"/>
            <w:shd w:val="clear" w:color="auto" w:fill="auto"/>
          </w:tcPr>
          <w:p w:rsidR="00955CBE" w:rsidRPr="00955CBE" w:rsidRDefault="00955CBE" w:rsidP="004611D2">
            <w:pPr>
              <w:spacing w:after="0" w:line="360" w:lineRule="auto"/>
              <w:rPr>
                <w:b/>
              </w:rPr>
            </w:pPr>
            <w:r w:rsidRPr="00955CBE">
              <w:rPr>
                <w:b/>
              </w:rPr>
              <w:t>Hafta</w:t>
            </w:r>
          </w:p>
        </w:tc>
        <w:tc>
          <w:tcPr>
            <w:tcW w:w="4616" w:type="pct"/>
            <w:shd w:val="clear" w:color="auto" w:fill="auto"/>
          </w:tcPr>
          <w:p w:rsidR="00955CBE" w:rsidRPr="007D69E7" w:rsidRDefault="00955CBE" w:rsidP="004611D2">
            <w:pPr>
              <w:spacing w:after="0" w:line="360" w:lineRule="auto"/>
              <w:rPr>
                <w:b/>
              </w:rPr>
            </w:pPr>
            <w:r w:rsidRPr="007D69E7">
              <w:rPr>
                <w:b/>
              </w:rPr>
              <w:t>İşlenen Konular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7D69E7" w:rsidP="004611D2">
            <w:pPr>
              <w:spacing w:after="0" w:line="360" w:lineRule="auto"/>
            </w:pPr>
            <w:r w:rsidRPr="007D69E7">
              <w:rPr>
                <w:rFonts w:cs="Arial"/>
                <w:shd w:val="clear" w:color="auto" w:fill="FFFFFF"/>
              </w:rPr>
              <w:t xml:space="preserve">Okula </w:t>
            </w:r>
            <w:proofErr w:type="spellStart"/>
            <w:r w:rsidRPr="007D69E7">
              <w:rPr>
                <w:rFonts w:cs="Arial"/>
                <w:shd w:val="clear" w:color="auto" w:fill="FFFFFF"/>
              </w:rPr>
              <w:t>hazırbulunuşluğun</w:t>
            </w:r>
            <w:proofErr w:type="spellEnd"/>
            <w:r w:rsidRPr="007D69E7">
              <w:rPr>
                <w:rFonts w:cs="Arial"/>
                <w:shd w:val="clear" w:color="auto" w:fill="FFFFFF"/>
              </w:rPr>
              <w:t xml:space="preserve"> tanımı ve </w:t>
            </w:r>
            <w:proofErr w:type="spellStart"/>
            <w:r w:rsidRPr="007D69E7">
              <w:rPr>
                <w:rFonts w:cs="Arial"/>
                <w:shd w:val="clear" w:color="auto" w:fill="FFFFFF"/>
              </w:rPr>
              <w:t>hazırbulunuşluğu</w:t>
            </w:r>
            <w:proofErr w:type="spellEnd"/>
            <w:r w:rsidRPr="007D69E7">
              <w:rPr>
                <w:rFonts w:cs="Arial"/>
                <w:shd w:val="clear" w:color="auto" w:fill="FFFFFF"/>
              </w:rPr>
              <w:t xml:space="preserve"> etkileyen faktörler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2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4611D2" w:rsidP="004611D2">
            <w:pPr>
              <w:spacing w:after="0" w:line="360" w:lineRule="auto"/>
            </w:pPr>
            <w:r w:rsidRPr="004611D2">
              <w:t>İlkokula hazırlığın boyutları (fiziksel, sosyal, duygusal, bilişsel, dil, öz bakım becerileri)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3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7D69E7" w:rsidP="004611D2">
            <w:pPr>
              <w:spacing w:after="0" w:line="360" w:lineRule="auto"/>
            </w:pPr>
            <w:r w:rsidRPr="007D69E7">
              <w:rPr>
                <w:rFonts w:cs="Arial"/>
                <w:shd w:val="clear" w:color="auto" w:fill="FFFFFF"/>
              </w:rPr>
              <w:t xml:space="preserve">Okula </w:t>
            </w:r>
            <w:proofErr w:type="spellStart"/>
            <w:r w:rsidRPr="007D69E7">
              <w:rPr>
                <w:rFonts w:cs="Arial"/>
                <w:shd w:val="clear" w:color="auto" w:fill="FFFFFF"/>
              </w:rPr>
              <w:t>hazırbulunuşluk</w:t>
            </w:r>
            <w:proofErr w:type="spellEnd"/>
            <w:r w:rsidRPr="007D69E7">
              <w:rPr>
                <w:rFonts w:cs="Arial"/>
                <w:shd w:val="clear" w:color="auto" w:fill="FFFFFF"/>
              </w:rPr>
              <w:t xml:space="preserve"> yeterliliklerinin kazandırılmasına yönelik etkinlikler hazırlama</w:t>
            </w:r>
          </w:p>
        </w:tc>
      </w:tr>
      <w:tr w:rsidR="005733B9" w:rsidRPr="00955CBE" w:rsidTr="004611D2">
        <w:trPr>
          <w:trHeight w:val="121"/>
        </w:trPr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4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4611D2" w:rsidP="004611D2">
            <w:pPr>
              <w:spacing w:after="0" w:line="360" w:lineRule="auto"/>
            </w:pPr>
            <w:r w:rsidRPr="004611D2">
              <w:t>Okul öncesi eğitimde okuma yazmaya hazırlık çalışmalarının önemi, temel kavramlar, okuma yazma yaklaşımları, okuma kazanımını etkileyen etmenler, oku</w:t>
            </w:r>
            <w:r>
              <w:t>ma yazma becerilerinin gelişimi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5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7D69E7" w:rsidP="004611D2">
            <w:pPr>
              <w:spacing w:after="0" w:line="360" w:lineRule="auto"/>
            </w:pPr>
            <w:r w:rsidRPr="007D69E7">
              <w:rPr>
                <w:rFonts w:cs="Arial"/>
                <w:shd w:val="clear" w:color="auto" w:fill="FFFFFF"/>
              </w:rPr>
              <w:t>Okul öncesi eğitimde okuma yazmaya hazırlık çalışmalarının önemi, temel kavramlar, okuma yazma yaklaşımları, okuma kazanımını etkileyen etmenler, oku</w:t>
            </w:r>
            <w:r w:rsidR="004611D2">
              <w:rPr>
                <w:rFonts w:cs="Arial"/>
                <w:shd w:val="clear" w:color="auto" w:fill="FFFFFF"/>
              </w:rPr>
              <w:t>ma yazma becerilerinin gelişimi</w:t>
            </w:r>
          </w:p>
        </w:tc>
      </w:tr>
      <w:tr w:rsidR="005733B9" w:rsidRPr="00955CBE" w:rsidTr="004611D2">
        <w:tc>
          <w:tcPr>
            <w:tcW w:w="384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6</w:t>
            </w:r>
          </w:p>
        </w:tc>
        <w:tc>
          <w:tcPr>
            <w:tcW w:w="4616" w:type="pct"/>
            <w:tcBorders>
              <w:bottom w:val="single" w:sz="6" w:space="0" w:color="auto"/>
            </w:tcBorders>
            <w:shd w:val="clear" w:color="auto" w:fill="auto"/>
          </w:tcPr>
          <w:p w:rsidR="005733B9" w:rsidRPr="007D69E7" w:rsidRDefault="004611D2" w:rsidP="004611D2">
            <w:pPr>
              <w:spacing w:after="0" w:line="360" w:lineRule="auto"/>
            </w:pPr>
            <w:r w:rsidRPr="004611D2">
              <w:t>Erken okuryazarlık, okuma becerileri ve alt alanları</w:t>
            </w:r>
          </w:p>
        </w:tc>
      </w:tr>
      <w:tr w:rsidR="005733B9" w:rsidRPr="00955CBE" w:rsidTr="004611D2">
        <w:tc>
          <w:tcPr>
            <w:tcW w:w="384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7-8</w:t>
            </w:r>
          </w:p>
        </w:tc>
        <w:tc>
          <w:tcPr>
            <w:tcW w:w="4616" w:type="pct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5733B9" w:rsidRPr="007D69E7" w:rsidRDefault="005733B9" w:rsidP="004611D2">
            <w:pPr>
              <w:spacing w:after="0" w:line="360" w:lineRule="auto"/>
            </w:pPr>
            <w:r w:rsidRPr="007D69E7">
              <w:t xml:space="preserve"> Ara Sınav</w:t>
            </w:r>
          </w:p>
        </w:tc>
      </w:tr>
      <w:tr w:rsidR="005733B9" w:rsidRPr="00955CBE" w:rsidTr="004611D2">
        <w:tc>
          <w:tcPr>
            <w:tcW w:w="384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9</w:t>
            </w:r>
          </w:p>
        </w:tc>
        <w:tc>
          <w:tcPr>
            <w:tcW w:w="4616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5733B9" w:rsidRPr="007D69E7" w:rsidRDefault="007D69E7" w:rsidP="004611D2">
            <w:pPr>
              <w:spacing w:after="0" w:line="360" w:lineRule="auto"/>
              <w:rPr>
                <w:lang w:val="en-US"/>
              </w:rPr>
            </w:pPr>
            <w:r w:rsidRPr="007D69E7">
              <w:rPr>
                <w:rFonts w:cs="Arial"/>
                <w:shd w:val="clear" w:color="auto" w:fill="FFFFFF"/>
              </w:rPr>
              <w:t xml:space="preserve">Alfabe bilgisi (alfabe öncesi aşama, </w:t>
            </w:r>
            <w:proofErr w:type="spellStart"/>
            <w:r w:rsidRPr="007D69E7">
              <w:rPr>
                <w:rFonts w:cs="Arial"/>
                <w:shd w:val="clear" w:color="auto" w:fill="FFFFFF"/>
              </w:rPr>
              <w:t>logografik</w:t>
            </w:r>
            <w:proofErr w:type="spellEnd"/>
            <w:r w:rsidRPr="007D69E7">
              <w:rPr>
                <w:rFonts w:cs="Arial"/>
                <w:shd w:val="clear" w:color="auto" w:fill="FFFFFF"/>
              </w:rPr>
              <w:t xml:space="preserve"> düzeyi, kısmi alfabe aşaması/yarı fonetik düzey, tam alfabe aşaması, birleşti</w:t>
            </w:r>
            <w:r w:rsidR="004611D2">
              <w:rPr>
                <w:rFonts w:cs="Arial"/>
                <w:shd w:val="clear" w:color="auto" w:fill="FFFFFF"/>
              </w:rPr>
              <w:t>rilmiş alfabe aşaması/telaffuz)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lastRenderedPageBreak/>
              <w:t>10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7D69E7" w:rsidP="004611D2">
            <w:pPr>
              <w:spacing w:after="0" w:line="360" w:lineRule="auto"/>
            </w:pPr>
            <w:r w:rsidRPr="007D69E7">
              <w:rPr>
                <w:rFonts w:cs="Arial"/>
                <w:shd w:val="clear" w:color="auto" w:fill="FFFFFF"/>
              </w:rPr>
              <w:t>Fonolojik süreç becerileri (ses farkındalığ</w:t>
            </w:r>
            <w:r w:rsidR="004611D2">
              <w:rPr>
                <w:rFonts w:cs="Arial"/>
                <w:shd w:val="clear" w:color="auto" w:fill="FFFFFF"/>
              </w:rPr>
              <w:t>ı, ses hafızası, ses kullanımı)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1</w:t>
            </w:r>
          </w:p>
        </w:tc>
        <w:tc>
          <w:tcPr>
            <w:tcW w:w="4616" w:type="pct"/>
            <w:shd w:val="clear" w:color="auto" w:fill="auto"/>
          </w:tcPr>
          <w:p w:rsidR="005733B9" w:rsidRPr="007D69E7" w:rsidRDefault="004611D2" w:rsidP="004611D2">
            <w:pPr>
              <w:spacing w:after="0" w:line="360" w:lineRule="auto"/>
            </w:pPr>
            <w:r w:rsidRPr="004611D2">
              <w:t>Sözel dil beceri</w:t>
            </w:r>
            <w:r>
              <w:t>leri ve sözcük bilgisi gelişimi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2</w:t>
            </w:r>
          </w:p>
        </w:tc>
        <w:tc>
          <w:tcPr>
            <w:tcW w:w="4616" w:type="pct"/>
            <w:shd w:val="clear" w:color="auto" w:fill="auto"/>
            <w:vAlign w:val="center"/>
          </w:tcPr>
          <w:p w:rsidR="005733B9" w:rsidRPr="007D69E7" w:rsidRDefault="007D69E7" w:rsidP="004611D2">
            <w:pPr>
              <w:spacing w:after="0" w:line="360" w:lineRule="auto"/>
              <w:rPr>
                <w:lang w:val="en-US"/>
              </w:rPr>
            </w:pPr>
            <w:r w:rsidRPr="007D69E7">
              <w:rPr>
                <w:rFonts w:cs="Arial"/>
                <w:shd w:val="clear" w:color="auto" w:fill="FFFFFF"/>
              </w:rPr>
              <w:t>Yazmaya hazırlık (yazı farkındalığı)</w:t>
            </w:r>
          </w:p>
        </w:tc>
      </w:tr>
      <w:tr w:rsidR="005733B9" w:rsidRPr="00955CBE" w:rsidTr="004611D2">
        <w:tc>
          <w:tcPr>
            <w:tcW w:w="384" w:type="pct"/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3</w:t>
            </w:r>
          </w:p>
        </w:tc>
        <w:tc>
          <w:tcPr>
            <w:tcW w:w="4616" w:type="pct"/>
            <w:shd w:val="clear" w:color="auto" w:fill="auto"/>
            <w:vAlign w:val="center"/>
          </w:tcPr>
          <w:p w:rsidR="005733B9" w:rsidRPr="007D69E7" w:rsidRDefault="004611D2" w:rsidP="004611D2">
            <w:pPr>
              <w:spacing w:after="0" w:line="360" w:lineRule="auto"/>
              <w:rPr>
                <w:lang w:val="en-US"/>
              </w:rPr>
            </w:pPr>
            <w:proofErr w:type="spellStart"/>
            <w:r w:rsidRPr="004611D2">
              <w:rPr>
                <w:lang w:val="en-US"/>
              </w:rPr>
              <w:t>Okul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öncesi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eğitim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programına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uygun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okuma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yazmaya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hazırlık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etkinlikleri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planlama</w:t>
            </w:r>
            <w:proofErr w:type="spellEnd"/>
            <w:r w:rsidRPr="004611D2">
              <w:rPr>
                <w:lang w:val="en-US"/>
              </w:rPr>
              <w:t xml:space="preserve">, </w:t>
            </w:r>
            <w:proofErr w:type="spellStart"/>
            <w:r w:rsidRPr="004611D2">
              <w:rPr>
                <w:lang w:val="en-US"/>
              </w:rPr>
              <w:t>uygulama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ve</w:t>
            </w:r>
            <w:proofErr w:type="spellEnd"/>
            <w:r w:rsidRPr="004611D2">
              <w:rPr>
                <w:lang w:val="en-US"/>
              </w:rPr>
              <w:t xml:space="preserve"> </w:t>
            </w:r>
            <w:proofErr w:type="spellStart"/>
            <w:r w:rsidRPr="004611D2">
              <w:rPr>
                <w:lang w:val="en-US"/>
              </w:rPr>
              <w:t>değerlendirme</w:t>
            </w:r>
            <w:proofErr w:type="spellEnd"/>
            <w:r w:rsidRPr="004611D2">
              <w:rPr>
                <w:lang w:val="en-US"/>
              </w:rPr>
              <w:t>.</w:t>
            </w:r>
          </w:p>
        </w:tc>
      </w:tr>
      <w:tr w:rsidR="005733B9" w:rsidRPr="00955CBE" w:rsidTr="004611D2">
        <w:tc>
          <w:tcPr>
            <w:tcW w:w="384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4</w:t>
            </w:r>
          </w:p>
        </w:tc>
        <w:tc>
          <w:tcPr>
            <w:tcW w:w="4616" w:type="pct"/>
            <w:tcBorders>
              <w:bottom w:val="single" w:sz="6" w:space="0" w:color="auto"/>
            </w:tcBorders>
            <w:shd w:val="clear" w:color="auto" w:fill="auto"/>
          </w:tcPr>
          <w:p w:rsidR="005733B9" w:rsidRPr="007D69E7" w:rsidRDefault="004611D2" w:rsidP="004611D2">
            <w:pPr>
              <w:spacing w:after="0"/>
            </w:pPr>
            <w:r w:rsidRPr="004611D2">
              <w:t>Okul öncesi eğitim programına uygun okuma yazmaya hazırlık etkinlikleri plan</w:t>
            </w:r>
            <w:r>
              <w:t>lama, uygulama ve değerlendirme</w:t>
            </w:r>
          </w:p>
        </w:tc>
      </w:tr>
      <w:tr w:rsidR="005733B9" w:rsidRPr="00955CBE" w:rsidTr="004611D2">
        <w:trPr>
          <w:trHeight w:val="322"/>
        </w:trPr>
        <w:tc>
          <w:tcPr>
            <w:tcW w:w="384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>15-16</w:t>
            </w:r>
          </w:p>
        </w:tc>
        <w:tc>
          <w:tcPr>
            <w:tcW w:w="4616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:rsidR="005733B9" w:rsidRPr="00955CBE" w:rsidRDefault="005733B9" w:rsidP="004611D2">
            <w:pPr>
              <w:spacing w:after="0" w:line="360" w:lineRule="auto"/>
            </w:pPr>
            <w:r w:rsidRPr="00955CBE">
              <w:t xml:space="preserve"> Final Sınavı</w:t>
            </w:r>
          </w:p>
        </w:tc>
      </w:tr>
    </w:tbl>
    <w:tbl>
      <w:tblPr>
        <w:tblpPr w:leftFromText="180" w:rightFromText="180" w:vertAnchor="text" w:horzAnchor="margin" w:tblpY="-323"/>
        <w:tblW w:w="51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7224"/>
        <w:gridCol w:w="471"/>
        <w:gridCol w:w="471"/>
        <w:gridCol w:w="473"/>
      </w:tblGrid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  <w:rPr>
                <w:b/>
              </w:rPr>
            </w:pPr>
            <w:r w:rsidRPr="00955CBE">
              <w:rPr>
                <w:b/>
              </w:rPr>
              <w:lastRenderedPageBreak/>
              <w:t>NO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  <w:rPr>
                <w:b/>
              </w:rPr>
            </w:pPr>
            <w:r w:rsidRPr="005733B9">
              <w:rPr>
                <w:b/>
              </w:rPr>
              <w:t>PROGRAM ÇIKTILARI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rPr>
                <w:b/>
              </w:rPr>
            </w:pPr>
            <w:r w:rsidRPr="005733B9">
              <w:rPr>
                <w:b/>
              </w:rPr>
              <w:t>3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rPr>
                <w:b/>
              </w:rPr>
            </w:pPr>
            <w:r w:rsidRPr="005733B9">
              <w:rPr>
                <w:b/>
              </w:rPr>
              <w:t>2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rPr>
                <w:b/>
              </w:rPr>
            </w:pPr>
            <w:r w:rsidRPr="005733B9">
              <w:rPr>
                <w:b/>
              </w:rPr>
              <w:t>1</w:t>
            </w: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Türkçeyi kurallarına uygun, düzgün ve etkili kullanabilme ve öğrencilerle sağlıklı iletişim kurabilme becerisine sahip olu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Atatürk İlke ve İnkılâplarına bağlı, demokrasiye ve hukukun üstünlüğüne inanan, Türk milli, manevi, ahlaki ve kültürel değerlerinin bilincinde olan ve bunlara mesleğinde duyarlılık gösteren bir öğretmen olur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Öğretmenlik mesleği ve alanıyla ilgili genel kültür ve pedagoji bilgisine sahip olur; çağdaş öğretim yöntem- tekniklerini,  ölçme- değerlendirme yöntemlerini bilir ve uygul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 öncesi eğitimi alanı için gerekli materyalleri, bilişim araçları ve iletişim teknolojilerini kullanı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 öncesi öğretim kurumlarını tanır, özelliklerini ifade eder, okul öncesi öğretmenlerinin sahip olması gereken özellikleri bili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numPr>
                <w:ilvl w:val="0"/>
                <w:numId w:val="2"/>
              </w:numPr>
              <w:spacing w:after="0"/>
            </w:pP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öncesi eğitimi alanıyla ilgili ulusal ve uluslararası düzeydeki güncel gelişmeleri takip ede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7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öncesi eğitimi alanında uygulamada karşılaşılan sorunları çözmek için bireysel ve ekip üyesi olarak sorumluluk alı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8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öncesi eğitim kurumları yönetim bilgisi ve becerisine sahip olu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9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Çocukların gelişimine ve kültür özelliklerine uygun, bireysel ve </w:t>
            </w:r>
            <w:proofErr w:type="spellStart"/>
            <w:r w:rsidRPr="005733B9">
              <w:t>işbirlikli</w:t>
            </w:r>
            <w:proofErr w:type="spellEnd"/>
            <w:r w:rsidRPr="005733B9">
              <w:t xml:space="preserve"> öğrenmeyi destekleyen öğrenme ortamları tasarl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0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Meslektaşlar, aileler, toplum, diğer kişi ve kurumlar ile çocukların gelişimlerine ve öğrenmelerine katkı sağlayacak şekilde işbirlikleri yap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1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Çocukların gelişimlerini ve öğrenmelerini sürekli olarak izleme, kaydetme ve eğitimi planlama amacıyla okul öncesi eğitime uygun çeşitli değerlendirme yöntemleri ve araçları kullanı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before="100" w:beforeAutospacing="1"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before="100" w:beforeAutospacing="1"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before="100" w:beforeAutospacing="1"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2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Çocuklukların gelişim özellikleri, ilgi, gereksinimleri, çevresel ve kültürel özelliklerini dikkate alarak eğitim planını hazırlar ve uygula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3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Türk Eğitim Sistemi’nin amaç, yapı ve işleyişini, sınıf yönetimi yaklaşımlarını ve eğitim ile ilgili kavramları açıkla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4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Okul öncesi eğitim ve çocuk gelişimi alanında çağdaş bilgi ve uygulama becerilerine sahip olu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5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 öncesi çağdaki çocukların bilişsel, </w:t>
            </w:r>
            <w:proofErr w:type="spellStart"/>
            <w:r w:rsidRPr="005733B9">
              <w:t>psiko</w:t>
            </w:r>
            <w:proofErr w:type="spellEnd"/>
            <w:r w:rsidRPr="005733B9">
              <w:t>-sosyal, duygusal, bedensel, ahlaki gelişim, öz bakım becerileri, dil, cinsel gelişim özellikleri hakkında bilgi sahibi olu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6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Okul öncesi dönemdeki çocukların ve ailelerinin beslenme, sağlık, eğitim alanındaki ihtiyaçlarını bilir ve temel ilkyardım becerilerini kullanabili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7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Okul öncesi dönem çocukların fizyolojik ve anatomik özelliklerini bilir ve bunları fiziksel gelişim özellikleri ile değerlendirebilir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8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Okul öncesi dönem çocukların fen, matematik, müzik, oyun sanat, drama, Türkçe dil ve okuma -yazmaya hazırlık becerilerini destekleyecek etkinlikler hazırlar ve uygul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19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Okul öncesi dönemde gelişim problemi olan çocukları tanır, özelliklerini bilir, bu çocukları okulda ve evde destekleyecek uygulamaları yapar.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20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Eğitim teknolojilerindeki yenilikleri takip eder, bu gelişmeleri sınıf ortamına uygular ve okul öncesi eğitimin kazanımlarına uygun eğitim ortamları hazırl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lastRenderedPageBreak/>
              <w:t>21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Yaşam boyu öğrenme bilincini edinerek bireysel ve mesleki gelişimini sağlar.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380" w:type="pct"/>
            <w:shd w:val="clear" w:color="auto" w:fill="auto"/>
          </w:tcPr>
          <w:p w:rsidR="004611D2" w:rsidRPr="00955CBE" w:rsidRDefault="004611D2" w:rsidP="004611D2">
            <w:pPr>
              <w:spacing w:after="0"/>
            </w:pPr>
            <w:r w:rsidRPr="00955CBE">
              <w:t>22.</w:t>
            </w:r>
          </w:p>
        </w:tc>
        <w:tc>
          <w:tcPr>
            <w:tcW w:w="3863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 xml:space="preserve">Sosyal ve mesleki yaşamında bir yabancı dili temel düzeyde bilerek alanındaki bilgilere ulaşır.  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t>X</w:t>
            </w:r>
          </w:p>
        </w:tc>
        <w:tc>
          <w:tcPr>
            <w:tcW w:w="252" w:type="pct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</w:p>
        </w:tc>
      </w:tr>
      <w:tr w:rsidR="004611D2" w:rsidRPr="005733B9" w:rsidTr="004611D2">
        <w:tc>
          <w:tcPr>
            <w:tcW w:w="5000" w:type="pct"/>
            <w:gridSpan w:val="5"/>
            <w:shd w:val="clear" w:color="auto" w:fill="auto"/>
          </w:tcPr>
          <w:p w:rsidR="004611D2" w:rsidRPr="005733B9" w:rsidRDefault="004611D2" w:rsidP="004611D2">
            <w:pPr>
              <w:spacing w:after="0"/>
              <w:jc w:val="both"/>
            </w:pPr>
            <w:r w:rsidRPr="005733B9">
              <w:rPr>
                <w:b/>
              </w:rPr>
              <w:t>1</w:t>
            </w:r>
            <w:r w:rsidRPr="005733B9">
              <w:t xml:space="preserve">:Hiç Katkısı Yok. </w:t>
            </w:r>
            <w:r w:rsidRPr="005733B9">
              <w:rPr>
                <w:b/>
              </w:rPr>
              <w:t>2</w:t>
            </w:r>
            <w:r w:rsidRPr="005733B9">
              <w:t xml:space="preserve">:Kısmen Katkısı Var. </w:t>
            </w:r>
            <w:r w:rsidRPr="005733B9">
              <w:rPr>
                <w:b/>
              </w:rPr>
              <w:t>3</w:t>
            </w:r>
            <w:r w:rsidRPr="005733B9">
              <w:t>:Tam Katkısı Var.</w:t>
            </w:r>
          </w:p>
        </w:tc>
      </w:tr>
    </w:tbl>
    <w:p w:rsidR="00955CBE" w:rsidRDefault="00955CBE" w:rsidP="004611D2"/>
    <w:p w:rsidR="004611D2" w:rsidRDefault="004611D2" w:rsidP="004611D2"/>
    <w:p w:rsidR="004611D2" w:rsidRDefault="004611D2" w:rsidP="004611D2"/>
    <w:sectPr w:rsidR="004611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NeueLTPro-LtCn">
    <w:panose1 w:val="00000000000000000000"/>
    <w:charset w:val="A2"/>
    <w:family w:val="swiss"/>
    <w:notTrueType/>
    <w:pitch w:val="default"/>
    <w:sig w:usb0="00000005" w:usb1="00000000" w:usb2="00000000" w:usb3="00000000" w:csb0="0000001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4207B8"/>
    <w:multiLevelType w:val="hybridMultilevel"/>
    <w:tmpl w:val="2BF84750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A2E66CC"/>
    <w:multiLevelType w:val="hybridMultilevel"/>
    <w:tmpl w:val="D19E1EF0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4921438D"/>
    <w:multiLevelType w:val="hybridMultilevel"/>
    <w:tmpl w:val="638A1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F7700F"/>
    <w:multiLevelType w:val="multilevel"/>
    <w:tmpl w:val="2552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4FE2635"/>
    <w:multiLevelType w:val="hybridMultilevel"/>
    <w:tmpl w:val="99DE50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NDY1Nje3NLI0NzNV0lEKTi0uzszPAykwrQUA5EV3piwAAAA="/>
  </w:docVars>
  <w:rsids>
    <w:rsidRoot w:val="00FE3263"/>
    <w:rsid w:val="0000003A"/>
    <w:rsid w:val="000B64AF"/>
    <w:rsid w:val="003F6F73"/>
    <w:rsid w:val="004611D2"/>
    <w:rsid w:val="00485979"/>
    <w:rsid w:val="005733B9"/>
    <w:rsid w:val="006943C3"/>
    <w:rsid w:val="007D69E7"/>
    <w:rsid w:val="00955CBE"/>
    <w:rsid w:val="0097373C"/>
    <w:rsid w:val="009A27FF"/>
    <w:rsid w:val="00A57F03"/>
    <w:rsid w:val="00B13A9E"/>
    <w:rsid w:val="00DD3073"/>
    <w:rsid w:val="00FE3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A55FAA-487E-41FE-9EFF-EA8C934BF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4">
    <w:name w:val="heading 4"/>
    <w:basedOn w:val="Normal"/>
    <w:next w:val="Normal"/>
    <w:link w:val="Balk4Char"/>
    <w:unhideWhenUsed/>
    <w:qFormat/>
    <w:rsid w:val="006943C3"/>
    <w:pPr>
      <w:keepNext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55C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5CBE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6943C3"/>
    <w:rPr>
      <w:color w:val="0000FF"/>
      <w:u w:val="single"/>
    </w:rPr>
  </w:style>
  <w:style w:type="character" w:customStyle="1" w:styleId="Balk4Char">
    <w:name w:val="Başlık 4 Char"/>
    <w:basedOn w:val="VarsaylanParagrafYazTipi"/>
    <w:link w:val="Balk4"/>
    <w:rsid w:val="006943C3"/>
    <w:rPr>
      <w:rFonts w:ascii="Calibri" w:eastAsia="Times New Roman" w:hAnsi="Calibri" w:cs="Times New Roman"/>
      <w:b/>
      <w:bCs/>
      <w:sz w:val="28"/>
      <w:szCs w:val="28"/>
      <w:lang w:val="x-none"/>
    </w:rPr>
  </w:style>
  <w:style w:type="paragraph" w:styleId="ListeParagraf">
    <w:name w:val="List Paragraph"/>
    <w:basedOn w:val="Normal"/>
    <w:uiPriority w:val="34"/>
    <w:qFormat/>
    <w:rsid w:val="007D69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4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</dc:creator>
  <cp:lastModifiedBy>Admin</cp:lastModifiedBy>
  <cp:revision>11</cp:revision>
  <dcterms:created xsi:type="dcterms:W3CDTF">2019-06-18T01:20:00Z</dcterms:created>
  <dcterms:modified xsi:type="dcterms:W3CDTF">2019-06-24T08:12:00Z</dcterms:modified>
</cp:coreProperties>
</file>